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41831203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41831204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41831205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E049D2" w:rsidRDefault="00EF6919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41831203" w:history="1"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4" w:history="1">
            <w:r w:rsidR="00E049D2" w:rsidRPr="00F14C48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5" w:history="1">
            <w:r w:rsidR="00E049D2" w:rsidRPr="00F14C48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6" w:history="1">
            <w:r w:rsidR="00E049D2" w:rsidRPr="00F14C48">
              <w:rPr>
                <w:rStyle w:val="a9"/>
                <w:rFonts w:eastAsia="標楷體"/>
                <w:noProof/>
              </w:rPr>
              <w:t>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troduc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7" w:history="1">
            <w:r w:rsidR="00E049D2" w:rsidRPr="00F14C48">
              <w:rPr>
                <w:rStyle w:val="a9"/>
                <w:rFonts w:eastAsia="標楷體"/>
                <w:noProof/>
              </w:rPr>
              <w:t>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verview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8" w:history="1">
            <w:r w:rsidR="00E049D2" w:rsidRPr="00F14C48">
              <w:rPr>
                <w:rStyle w:val="a9"/>
                <w:rFonts w:eastAsia="標楷體"/>
                <w:noProof/>
              </w:rPr>
              <w:t>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Glossary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9" w:history="1">
            <w:r w:rsidR="00E049D2" w:rsidRPr="00F14C48">
              <w:rPr>
                <w:rStyle w:val="a9"/>
                <w:rFonts w:eastAsia="標楷體"/>
                <w:noProof/>
              </w:rPr>
              <w:t>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0" w:history="1">
            <w:r w:rsidR="00E049D2" w:rsidRPr="00F14C48">
              <w:rPr>
                <w:rStyle w:val="a9"/>
                <w:rFonts w:eastAsia="標楷體"/>
                <w:noProof/>
              </w:rPr>
              <w:t>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Type and Format Definition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1" w:history="1">
            <w:r w:rsidR="00E049D2" w:rsidRPr="00F14C48">
              <w:rPr>
                <w:rStyle w:val="a9"/>
                <w:rFonts w:eastAsia="標楷體"/>
                <w:noProof/>
              </w:rPr>
              <w:t>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Forma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2" w:history="1">
            <w:r w:rsidR="00E049D2" w:rsidRPr="00F14C48">
              <w:rPr>
                <w:rStyle w:val="a9"/>
                <w:rFonts w:eastAsia="標楷體"/>
                <w:noProof/>
              </w:rPr>
              <w:t>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Layou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3" w:history="1">
            <w:r w:rsidR="00E049D2" w:rsidRPr="00F14C48">
              <w:rPr>
                <w:rStyle w:val="a9"/>
                <w:rFonts w:eastAsia="標楷體"/>
                <w:noProof/>
              </w:rPr>
              <w:t>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Session Descrip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4" w:history="1">
            <w:r w:rsidR="00E049D2" w:rsidRPr="00F14C48">
              <w:rPr>
                <w:rStyle w:val="a9"/>
                <w:rFonts w:eastAsia="標楷體"/>
                <w:noProof/>
              </w:rPr>
              <w:t>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5" w:history="1">
            <w:r w:rsidR="00E049D2" w:rsidRPr="00F14C48">
              <w:rPr>
                <w:rStyle w:val="a9"/>
                <w:rFonts w:eastAsia="標楷體"/>
                <w:noProof/>
              </w:rPr>
              <w:t>2.5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6" w:history="1">
            <w:r w:rsidR="00E049D2" w:rsidRPr="00F14C48">
              <w:rPr>
                <w:rStyle w:val="a9"/>
                <w:rFonts w:eastAsia="標楷體"/>
                <w:noProof/>
              </w:rPr>
              <w:t>2.5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7" w:history="1">
            <w:r w:rsidR="00E049D2" w:rsidRPr="00F14C48">
              <w:rPr>
                <w:rStyle w:val="a9"/>
                <w:rFonts w:eastAsia="標楷體"/>
                <w:noProof/>
              </w:rPr>
              <w:t>2.5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8" w:history="1">
            <w:r w:rsidR="00E049D2" w:rsidRPr="00F14C48">
              <w:rPr>
                <w:rStyle w:val="a9"/>
                <w:rFonts w:eastAsia="標楷體"/>
                <w:noProof/>
              </w:rPr>
              <w:t>2.5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9" w:history="1">
            <w:r w:rsidR="00E049D2" w:rsidRPr="00F14C48">
              <w:rPr>
                <w:rStyle w:val="a9"/>
                <w:rFonts w:eastAsia="標楷體"/>
                <w:noProof/>
              </w:rPr>
              <w:t>2.5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0" w:history="1">
            <w:r w:rsidR="00E049D2" w:rsidRPr="00F14C48">
              <w:rPr>
                <w:rStyle w:val="a9"/>
                <w:rFonts w:eastAsia="標楷體"/>
                <w:noProof/>
              </w:rPr>
              <w:t>2.5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1" w:history="1">
            <w:r w:rsidR="00E049D2" w:rsidRPr="00F14C48">
              <w:rPr>
                <w:rStyle w:val="a9"/>
                <w:rFonts w:eastAsia="標楷體"/>
                <w:noProof/>
              </w:rPr>
              <w:t>2.5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2" w:history="1">
            <w:r w:rsidR="00E049D2" w:rsidRPr="00F14C48">
              <w:rPr>
                <w:rStyle w:val="a9"/>
                <w:rFonts w:eastAsia="標楷體"/>
                <w:noProof/>
              </w:rPr>
              <w:t>2.5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3" w:history="1">
            <w:r w:rsidR="00E049D2" w:rsidRPr="00F14C48">
              <w:rPr>
                <w:rStyle w:val="a9"/>
                <w:rFonts w:eastAsia="標楷體"/>
                <w:noProof/>
              </w:rPr>
              <w:t>2.5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4" w:history="1">
            <w:r w:rsidR="00E049D2" w:rsidRPr="00F14C48">
              <w:rPr>
                <w:rStyle w:val="a9"/>
                <w:rFonts w:eastAsia="標楷體"/>
                <w:noProof/>
              </w:rPr>
              <w:t>2.5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5" w:history="1">
            <w:r w:rsidR="00E049D2" w:rsidRPr="00F14C48">
              <w:rPr>
                <w:rStyle w:val="a9"/>
                <w:rFonts w:eastAsia="標楷體"/>
                <w:noProof/>
              </w:rPr>
              <w:t>2.5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6" w:history="1">
            <w:r w:rsidR="00E049D2" w:rsidRPr="00F14C48">
              <w:rPr>
                <w:rStyle w:val="a9"/>
                <w:rFonts w:eastAsia="標楷體"/>
                <w:noProof/>
              </w:rPr>
              <w:t>2.5.1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7" w:history="1">
            <w:r w:rsidR="00E049D2" w:rsidRPr="00F14C48">
              <w:rPr>
                <w:rStyle w:val="a9"/>
                <w:rFonts w:eastAsia="標楷體"/>
                <w:noProof/>
              </w:rPr>
              <w:t>2.5.1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8" w:history="1">
            <w:r w:rsidR="00E049D2" w:rsidRPr="00F14C48">
              <w:rPr>
                <w:rStyle w:val="a9"/>
                <w:rFonts w:eastAsia="標楷體"/>
                <w:noProof/>
              </w:rPr>
              <w:t>2.5.1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9" w:history="1">
            <w:r w:rsidR="00E049D2" w:rsidRPr="00F14C48">
              <w:rPr>
                <w:rStyle w:val="a9"/>
                <w:rFonts w:eastAsia="標楷體"/>
                <w:noProof/>
              </w:rPr>
              <w:t>2.5.1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0" w:history="1">
            <w:r w:rsidR="00E049D2" w:rsidRPr="00F14C48">
              <w:rPr>
                <w:rStyle w:val="a9"/>
                <w:rFonts w:eastAsia="標楷體"/>
                <w:noProof/>
              </w:rPr>
              <w:t>2.5.1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1" w:history="1">
            <w:r w:rsidR="00E049D2" w:rsidRPr="00F14C48">
              <w:rPr>
                <w:rStyle w:val="a9"/>
                <w:rFonts w:eastAsia="標楷體"/>
                <w:noProof/>
              </w:rPr>
              <w:t>2.5.1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2" w:history="1">
            <w:r w:rsidR="00E049D2" w:rsidRPr="00F14C48">
              <w:rPr>
                <w:rStyle w:val="a9"/>
                <w:rFonts w:eastAsia="標楷體"/>
                <w:noProof/>
              </w:rPr>
              <w:t>2.5.1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3" w:history="1">
            <w:r w:rsidR="00E049D2" w:rsidRPr="00F14C48">
              <w:rPr>
                <w:rStyle w:val="a9"/>
                <w:rFonts w:eastAsia="標楷體"/>
                <w:noProof/>
              </w:rPr>
              <w:t>2.5.1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4" w:history="1">
            <w:r w:rsidR="00E049D2" w:rsidRPr="00F14C48">
              <w:rPr>
                <w:rStyle w:val="a9"/>
                <w:rFonts w:eastAsia="標楷體"/>
                <w:noProof/>
              </w:rPr>
              <w:t>2.5.2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5" w:history="1">
            <w:r w:rsidR="00E049D2" w:rsidRPr="00F14C48">
              <w:rPr>
                <w:rStyle w:val="a9"/>
                <w:rFonts w:eastAsia="標楷體"/>
                <w:noProof/>
              </w:rPr>
              <w:t>2.5.2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6" w:history="1">
            <w:r w:rsidR="00E049D2" w:rsidRPr="00F14C48">
              <w:rPr>
                <w:rStyle w:val="a9"/>
                <w:rFonts w:eastAsia="標楷體"/>
                <w:noProof/>
              </w:rPr>
              <w:t>2.5.2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7" w:history="1">
            <w:r w:rsidR="00E049D2" w:rsidRPr="00F14C48">
              <w:rPr>
                <w:rStyle w:val="a9"/>
                <w:rFonts w:eastAsia="標楷體"/>
                <w:noProof/>
              </w:rPr>
              <w:t>2.5.2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8" w:history="1">
            <w:r w:rsidR="00E049D2" w:rsidRPr="00F14C48">
              <w:rPr>
                <w:rStyle w:val="a9"/>
                <w:rFonts w:eastAsia="標楷體"/>
                <w:noProof/>
              </w:rPr>
              <w:t>2.5.2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9" w:history="1">
            <w:r w:rsidR="00E049D2" w:rsidRPr="00F14C48">
              <w:rPr>
                <w:rStyle w:val="a9"/>
                <w:rFonts w:eastAsia="標楷體"/>
                <w:noProof/>
              </w:rPr>
              <w:t>2.5.2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0" w:history="1">
            <w:r w:rsidR="00E049D2" w:rsidRPr="00F14C48">
              <w:rPr>
                <w:rStyle w:val="a9"/>
                <w:rFonts w:eastAsia="標楷體"/>
                <w:noProof/>
              </w:rPr>
              <w:t>2.5.2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1" w:history="1">
            <w:r w:rsidR="00E049D2" w:rsidRPr="00F14C48">
              <w:rPr>
                <w:rStyle w:val="a9"/>
                <w:rFonts w:eastAsia="標楷體"/>
                <w:noProof/>
              </w:rPr>
              <w:t>2.5.2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2" w:history="1">
            <w:r w:rsidR="00E049D2" w:rsidRPr="00F14C48">
              <w:rPr>
                <w:rStyle w:val="a9"/>
                <w:rFonts w:eastAsia="標楷體"/>
                <w:noProof/>
              </w:rPr>
              <w:t>2.5.2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3" w:history="1">
            <w:r w:rsidR="00E049D2" w:rsidRPr="00F14C48">
              <w:rPr>
                <w:rStyle w:val="a9"/>
                <w:rFonts w:eastAsia="標楷體"/>
                <w:noProof/>
              </w:rPr>
              <w:t>2.5.2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4" w:history="1">
            <w:r w:rsidR="00E049D2" w:rsidRPr="00F14C48">
              <w:rPr>
                <w:rStyle w:val="a9"/>
                <w:rFonts w:eastAsia="標楷體"/>
                <w:noProof/>
              </w:rPr>
              <w:t>2.5.3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5" w:history="1">
            <w:r w:rsidR="00E049D2" w:rsidRPr="00F14C48">
              <w:rPr>
                <w:rStyle w:val="a9"/>
                <w:rFonts w:eastAsia="標楷體"/>
                <w:noProof/>
              </w:rPr>
              <w:t>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arameter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6" w:history="1">
            <w:r w:rsidR="00E049D2" w:rsidRPr="00F14C48">
              <w:rPr>
                <w:rStyle w:val="a9"/>
                <w:rFonts w:eastAsia="標楷體"/>
                <w:noProof/>
              </w:rPr>
              <w:t>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Header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7" w:history="1">
            <w:r w:rsidR="00E049D2" w:rsidRPr="00F14C48">
              <w:rPr>
                <w:rStyle w:val="a9"/>
                <w:rFonts w:eastAsia="標楷體"/>
                <w:noProof/>
              </w:rPr>
              <w:t>3.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length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8" w:history="1">
            <w:r w:rsidR="00E049D2" w:rsidRPr="00F14C48">
              <w:rPr>
                <w:rStyle w:val="a9"/>
                <w:rFonts w:eastAsia="標楷體"/>
                <w:noProof/>
              </w:rPr>
              <w:t>3.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id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9" w:history="1">
            <w:r w:rsidR="00E049D2" w:rsidRPr="00F14C48">
              <w:rPr>
                <w:rStyle w:val="a9"/>
                <w:rFonts w:eastAsia="標楷體"/>
                <w:noProof/>
              </w:rPr>
              <w:t>3.1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0" w:history="1">
            <w:r w:rsidR="00E049D2" w:rsidRPr="00F14C48">
              <w:rPr>
                <w:rStyle w:val="a9"/>
                <w:rFonts w:eastAsia="標楷體"/>
                <w:noProof/>
              </w:rPr>
              <w:t>3.1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quenc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1" w:history="1">
            <w:r w:rsidR="00E049D2" w:rsidRPr="00F14C48">
              <w:rPr>
                <w:rStyle w:val="a9"/>
                <w:rFonts w:eastAsia="標楷體"/>
                <w:noProof/>
              </w:rPr>
              <w:t>3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Mandatory CMP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2" w:history="1">
            <w:r w:rsidR="00E049D2" w:rsidRPr="00F14C48">
              <w:rPr>
                <w:rStyle w:val="a9"/>
                <w:rFonts w:eastAsia="標楷體"/>
                <w:noProof/>
              </w:rPr>
              <w:t>3.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vice Typ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3" w:history="1">
            <w:r w:rsidR="00E049D2" w:rsidRPr="00F14C48">
              <w:rPr>
                <w:rStyle w:val="a9"/>
                <w:rFonts w:eastAsia="標楷體"/>
                <w:noProof/>
              </w:rPr>
              <w:t>3.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4" w:history="1">
            <w:r w:rsidR="00E049D2" w:rsidRPr="00F14C48">
              <w:rPr>
                <w:rStyle w:val="a9"/>
                <w:rFonts w:eastAsia="標楷體"/>
                <w:noProof/>
              </w:rPr>
              <w:t>3.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5" w:history="1">
            <w:r w:rsidR="00E049D2" w:rsidRPr="00F14C48">
              <w:rPr>
                <w:rStyle w:val="a9"/>
                <w:rFonts w:eastAsia="標楷體"/>
                <w:noProof/>
              </w:rPr>
              <w:t>3.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6" w:history="1">
            <w:r w:rsidR="00E049D2" w:rsidRPr="00F14C48">
              <w:rPr>
                <w:rStyle w:val="a9"/>
                <w:rFonts w:eastAsia="標楷體"/>
                <w:noProof/>
              </w:rPr>
              <w:t>3.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7" w:history="1">
            <w:r w:rsidR="00E049D2" w:rsidRPr="00F14C48">
              <w:rPr>
                <w:rStyle w:val="a9"/>
                <w:rFonts w:eastAsia="標楷體"/>
                <w:noProof/>
              </w:rPr>
              <w:t>3.2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item and valu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8" w:history="1">
            <w:r w:rsidR="00E049D2" w:rsidRPr="00F14C48">
              <w:rPr>
                <w:rStyle w:val="a9"/>
                <w:rFonts w:eastAsia="標楷體"/>
                <w:noProof/>
              </w:rPr>
              <w:t>3.2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9" w:history="1">
            <w:r w:rsidR="00E049D2" w:rsidRPr="00F14C48">
              <w:rPr>
                <w:rStyle w:val="a9"/>
                <w:rFonts w:eastAsia="標楷體"/>
                <w:noProof/>
              </w:rPr>
              <w:t>3.2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Wir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0" w:history="1">
            <w:r w:rsidR="00E049D2" w:rsidRPr="00F14C48">
              <w:rPr>
                <w:rStyle w:val="a9"/>
                <w:rFonts w:eastAsia="標楷體"/>
                <w:noProof/>
              </w:rPr>
              <w:t>3.2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rt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1" w:history="1">
            <w:r w:rsidR="00E049D2" w:rsidRPr="00F14C48">
              <w:rPr>
                <w:rStyle w:val="a9"/>
                <w:rFonts w:eastAsia="標楷體"/>
                <w:noProof/>
              </w:rPr>
              <w:t>3.2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Stat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2" w:history="1">
            <w:r w:rsidR="00E049D2" w:rsidRPr="00F14C48">
              <w:rPr>
                <w:rStyle w:val="a9"/>
                <w:rFonts w:eastAsia="標楷體"/>
                <w:noProof/>
              </w:rPr>
              <w:t>3.2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3" w:history="1">
            <w:r w:rsidR="00E049D2" w:rsidRPr="00F14C48">
              <w:rPr>
                <w:rStyle w:val="a9"/>
                <w:rFonts w:eastAsia="標楷體"/>
                <w:noProof/>
              </w:rPr>
              <w:t>3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ptional Paramet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4" w:history="1">
            <w:r w:rsidR="00E049D2" w:rsidRPr="00F14C48">
              <w:rPr>
                <w:rStyle w:val="a9"/>
                <w:noProof/>
              </w:rPr>
              <w:t>3.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noProof/>
              </w:rPr>
              <w:t>MDM Opera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F6919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5" w:history="1">
            <w:r w:rsidR="00E049D2" w:rsidRPr="00F14C48">
              <w:rPr>
                <w:rStyle w:val="a9"/>
                <w:rFonts w:eastAsia="標楷體"/>
                <w:noProof/>
              </w:rPr>
              <w:t>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Note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EF6919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41831206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41831207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</w:t>
      </w:r>
      <w:proofErr w:type="gramStart"/>
      <w:r w:rsidR="00940B2C">
        <w:rPr>
          <w:rFonts w:eastAsia="標楷體" w:hint="eastAsia"/>
        </w:rPr>
        <w:t>個</w:t>
      </w:r>
      <w:proofErr w:type="gramEnd"/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41831208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41831209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41831210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41831211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41831212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41831213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41831214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41831215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EF6919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EF6919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EF6919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EF6919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6344BA" w:rsidRPr="00543406" w:rsidRDefault="006344BA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344BA" w:rsidRPr="00543406" w:rsidRDefault="00896B9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>
              <w:rPr>
                <w:rFonts w:eastAsia="標楷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41831216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41831217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EF6919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EF6919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EF6919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EF6919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EF6919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41831218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EF6919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EF6919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EF6919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EF6919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EF6919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41831219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EF6919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41831220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41831221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EF6919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41831222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41831223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EF6919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EF6919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41831224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41831225"/>
      <w:r w:rsidRPr="00543406">
        <w:rPr>
          <w:rFonts w:eastAsia="標楷體"/>
        </w:rPr>
        <w:lastRenderedPageBreak/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41831226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41831227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41831228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41831229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41831230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41831231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41831232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41831233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EF6919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EF6919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41831234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EF6919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4183123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EF691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EF691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EF691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41831236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EF6919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41831237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F6919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EF6919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F6919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F6919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F6919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41831238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EF6919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EF6919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EF6919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EF6919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EF6919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41831239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41831240"/>
      <w:r>
        <w:rPr>
          <w:rFonts w:eastAsia="標楷體" w:hint="eastAsia"/>
        </w:rPr>
        <w:lastRenderedPageBreak/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EF6919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4F210D">
      <w:pPr>
        <w:pStyle w:val="3"/>
        <w:rPr>
          <w:rFonts w:eastAsia="標楷體"/>
        </w:rPr>
      </w:pPr>
      <w:bookmarkStart w:id="38" w:name="_Toc441831241"/>
      <w:r>
        <w:rPr>
          <w:rFonts w:eastAsia="標楷體" w:hint="eastAsia"/>
        </w:rPr>
        <w:t>R</w:t>
      </w:r>
      <w:r w:rsidR="004F210D">
        <w:rPr>
          <w:rFonts w:eastAsia="標楷體" w:hint="eastAsia"/>
        </w:rPr>
        <w:t xml:space="preserve">DM Login </w:t>
      </w:r>
      <w:r w:rsidR="004F210D" w:rsidRPr="006B4972">
        <w:rPr>
          <w:rFonts w:eastAsia="標楷體" w:hint="eastAsia"/>
          <w:noProof/>
        </w:rPr>
        <w:t>request</w:t>
      </w:r>
      <w:r w:rsidR="004F210D">
        <w:rPr>
          <w:rFonts w:eastAsia="標楷體"/>
          <w:noProof/>
        </w:rPr>
        <w:t>s</w:t>
      </w:r>
      <w:r w:rsidR="004F210D"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pPr>
              <w:rPr>
                <w:rFonts w:hint="eastAsia"/>
              </w:rPr>
            </w:pPr>
            <w:r>
              <w:rPr>
                <w:rFonts w:hint="eastAsia"/>
              </w:rPr>
              <w:t>device/integer</w:t>
            </w:r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140EB9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140EB9">
              <w:fldChar w:fldCharType="separate"/>
            </w:r>
            <w:r w:rsidR="00140EB9">
              <w:t>3.2.4</w:t>
            </w:r>
            <w:r w:rsidR="00140EB9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</w:t>
            </w:r>
            <w:proofErr w:type="spellStart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akado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 w:hint="eastAsia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8B2AA8" w:rsidP="008B2AA8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3522">
      <w:pPr>
        <w:pStyle w:val="3"/>
        <w:rPr>
          <w:rFonts w:eastAsia="標楷體"/>
        </w:rPr>
      </w:pPr>
      <w:bookmarkStart w:id="39" w:name="_Toc441831242"/>
      <w:r>
        <w:rPr>
          <w:rFonts w:eastAsia="標楷體" w:hint="eastAsia"/>
        </w:rPr>
        <w:t>R</w:t>
      </w:r>
      <w:r w:rsidR="00A63522">
        <w:rPr>
          <w:rFonts w:eastAsia="標楷體" w:hint="eastAsia"/>
        </w:rPr>
        <w:t xml:space="preserve">DM Login </w:t>
      </w:r>
      <w:r w:rsidR="00A63522">
        <w:rPr>
          <w:rFonts w:eastAsia="標楷體" w:hint="eastAsia"/>
          <w:noProof/>
        </w:rPr>
        <w:t>response</w:t>
      </w:r>
      <w:r w:rsidR="00A63522"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EF691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78494F">
      <w:pPr>
        <w:pStyle w:val="3"/>
        <w:rPr>
          <w:rFonts w:eastAsia="標楷體"/>
        </w:rPr>
      </w:pPr>
      <w:bookmarkStart w:id="40" w:name="_Toc441831243"/>
      <w:r>
        <w:rPr>
          <w:rFonts w:eastAsia="標楷體" w:hint="eastAsia"/>
        </w:rPr>
        <w:lastRenderedPageBreak/>
        <w:t>R</w:t>
      </w:r>
      <w:r w:rsidR="0078494F">
        <w:rPr>
          <w:rFonts w:eastAsia="標楷體" w:hint="eastAsia"/>
        </w:rPr>
        <w:t xml:space="preserve">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="0078494F" w:rsidRPr="006B4972">
        <w:rPr>
          <w:rFonts w:eastAsia="標楷體" w:hint="eastAsia"/>
          <w:noProof/>
        </w:rPr>
        <w:t>request</w:t>
      </w:r>
      <w:r w:rsidR="0078494F">
        <w:rPr>
          <w:rFonts w:eastAsia="標楷體"/>
          <w:noProof/>
        </w:rPr>
        <w:t>s</w:t>
      </w:r>
      <w:r w:rsidR="0078494F"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4E0427" w:rsidRPr="00543406" w:rsidRDefault="004E0427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7C00D7">
      <w:pPr>
        <w:pStyle w:val="3"/>
        <w:rPr>
          <w:rFonts w:eastAsia="標楷體"/>
        </w:rPr>
      </w:pPr>
      <w:bookmarkStart w:id="41" w:name="_Toc441831244"/>
      <w:r>
        <w:rPr>
          <w:rFonts w:eastAsia="標楷體" w:hint="eastAsia"/>
        </w:rPr>
        <w:t>R</w:t>
      </w:r>
      <w:r w:rsidR="00934029">
        <w:rPr>
          <w:rFonts w:eastAsia="標楷體" w:hint="eastAsia"/>
        </w:rPr>
        <w:t>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lastRenderedPageBreak/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r>
              <w:rPr>
                <w:rFonts w:hint="eastAsia"/>
              </w:rPr>
              <w:t>result/integer</w:t>
            </w:r>
          </w:p>
          <w:p w:rsidR="00DB6757" w:rsidRDefault="00DB6757" w:rsidP="00E63A61">
            <w:r>
              <w:rPr>
                <w:rFonts w:hint="eastAsia"/>
              </w:rPr>
              <w:t>control/integer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Default="00B713D5" w:rsidP="00E63A61"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 control</w:t>
            </w:r>
          </w:p>
          <w:p w:rsidR="00B713D5" w:rsidRDefault="00B713D5" w:rsidP="00E63A61"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 w:rsidR="008C06E7">
              <w:rPr>
                <w:rFonts w:hint="eastAsia"/>
              </w:rPr>
              <w:t>camera on</w:t>
            </w:r>
          </w:p>
          <w:p w:rsidR="008C06E7" w:rsidRDefault="008C06E7" w:rsidP="00E63A61"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amera off</w:t>
            </w:r>
          </w:p>
          <w:p w:rsidR="00B713D5" w:rsidRPr="00B713D5" w:rsidRDefault="00B713D5" w:rsidP="00E63A61"/>
        </w:tc>
        <w:tc>
          <w:tcPr>
            <w:tcW w:w="876" w:type="dxa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5913C0" w:rsidRDefault="005913C0" w:rsidP="005913C0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FD6484" w:rsidRPr="00543406" w:rsidTr="00E142AC">
        <w:tc>
          <w:tcPr>
            <w:tcW w:w="481" w:type="dxa"/>
            <w:vMerge w:val="restart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D6484" w:rsidRPr="004C4A74">
                <w:rPr>
                  <w:rFonts w:eastAsia="標楷體"/>
                </w:rPr>
                <w:t>3.1.1</w:t>
              </w:r>
            </w:fldSimple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510D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E510D7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FD6484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D6484" w:rsidRPr="004C4A74">
                <w:rPr>
                  <w:rFonts w:eastAsia="標楷體"/>
                </w:rPr>
                <w:t>3.1.2</w:t>
              </w:r>
            </w:fldSimple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D6484" w:rsidRPr="004C4A74">
                <w:rPr>
                  <w:rFonts w:eastAsia="標楷體"/>
                </w:rPr>
                <w:t>3.1.3</w:t>
              </w:r>
            </w:fldSimple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D6484" w:rsidRPr="004C4A74">
                <w:rPr>
                  <w:rFonts w:eastAsia="標楷體"/>
                </w:rPr>
                <w:t>3.1.4</w:t>
              </w:r>
            </w:fldSimple>
          </w:p>
        </w:tc>
      </w:tr>
      <w:tr w:rsidR="00FD6484" w:rsidRPr="00543406" w:rsidTr="00E142AC">
        <w:tc>
          <w:tcPr>
            <w:tcW w:w="481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FD6484" w:rsidRPr="00543406" w:rsidRDefault="004633F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rack Data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FD6484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C3F61" w:rsidRPr="00543406" w:rsidRDefault="00EC3F6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Format.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</w:p>
        </w:tc>
      </w:tr>
    </w:tbl>
    <w:p w:rsidR="005913C0" w:rsidRDefault="005913C0">
      <w:pPr>
        <w:widowControl/>
        <w:rPr>
          <w:rFonts w:eastAsia="標楷體"/>
        </w:rPr>
      </w:pPr>
    </w:p>
    <w:p w:rsidR="00A4772A" w:rsidRDefault="00A4772A" w:rsidP="00A4772A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429E2" w:rsidRPr="00543406" w:rsidTr="00E142AC">
        <w:tc>
          <w:tcPr>
            <w:tcW w:w="491" w:type="dxa"/>
            <w:vMerge w:val="restart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429E2" w:rsidRPr="004C4A74">
                <w:rPr>
                  <w:rFonts w:eastAsia="標楷體"/>
                </w:rPr>
                <w:t>3.1.1</w:t>
              </w:r>
            </w:fldSimple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9C484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C484B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429E2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429E2" w:rsidRPr="004C4A74">
                <w:rPr>
                  <w:rFonts w:eastAsia="標楷體"/>
                </w:rPr>
                <w:t>3.1.2</w:t>
              </w:r>
            </w:fldSimple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429E2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429E2" w:rsidRPr="004C4A74">
                <w:rPr>
                  <w:rFonts w:eastAsia="標楷體"/>
                </w:rPr>
                <w:t>3.1.3</w:t>
              </w:r>
            </w:fldSimple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39496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9496C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EF6919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429E2" w:rsidRPr="004C4A74">
                <w:rPr>
                  <w:rFonts w:eastAsia="標楷體"/>
                </w:rPr>
                <w:t>3.1.4</w:t>
              </w:r>
            </w:fldSimple>
          </w:p>
        </w:tc>
      </w:tr>
      <w:tr w:rsidR="00B429E2" w:rsidRPr="00543406" w:rsidTr="00E142AC">
        <w:tc>
          <w:tcPr>
            <w:tcW w:w="491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</w:p>
        </w:tc>
      </w:tr>
    </w:tbl>
    <w:p w:rsidR="00A4772A" w:rsidRPr="00AA6799" w:rsidRDefault="00A4772A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2" w:name="_Toc441831245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3" w:name="_Toc441831246"/>
      <w:r w:rsidRPr="00543406">
        <w:rPr>
          <w:rFonts w:eastAsia="標楷體"/>
        </w:rPr>
        <w:t>Command Header Parameters</w:t>
      </w:r>
      <w:bookmarkEnd w:id="43"/>
    </w:p>
    <w:p w:rsidR="008F7EA8" w:rsidRPr="00543406" w:rsidRDefault="000C781A" w:rsidP="00FA0EF4">
      <w:pPr>
        <w:pStyle w:val="3"/>
        <w:rPr>
          <w:rFonts w:eastAsia="標楷體"/>
        </w:rPr>
      </w:pPr>
      <w:bookmarkStart w:id="44" w:name="_Ref433372977"/>
      <w:bookmarkStart w:id="45" w:name="_Toc44183124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44"/>
      <w:bookmarkEnd w:id="4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46" w:name="_Ref433373034"/>
      <w:bookmarkStart w:id="47" w:name="_Toc44183124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46"/>
      <w:bookmarkEnd w:id="4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4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4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E60F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565C15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49" w:name="_Ref433373013"/>
      <w:bookmarkStart w:id="50" w:name="_Toc44183124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49"/>
      <w:bookmarkEnd w:id="5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1" w:name="_Ref433373050"/>
      <w:bookmarkStart w:id="52" w:name="_Toc441831250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1"/>
      <w:bookmarkEnd w:id="5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3" w:name="_Toc441831251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3"/>
    </w:p>
    <w:p w:rsidR="004F6AD4" w:rsidRPr="00543406" w:rsidRDefault="004F6AD4" w:rsidP="004F6AD4">
      <w:pPr>
        <w:pStyle w:val="3"/>
        <w:rPr>
          <w:rFonts w:eastAsia="標楷體"/>
        </w:rPr>
      </w:pPr>
      <w:bookmarkStart w:id="54" w:name="_Ref437859915"/>
      <w:bookmarkStart w:id="55" w:name="_Toc441831252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54"/>
      <w:bookmarkEnd w:id="5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56" w:name="_Ref437854020"/>
      <w:bookmarkStart w:id="57" w:name="_Toc441831253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56"/>
      <w:bookmarkEnd w:id="5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645DEE">
      <w:pPr>
        <w:pStyle w:val="3"/>
        <w:rPr>
          <w:rFonts w:eastAsia="標楷體"/>
        </w:rPr>
      </w:pPr>
      <w:bookmarkStart w:id="58" w:name="_Ref456700459"/>
      <w:bookmarkStart w:id="59" w:name="_Toc441831263"/>
      <w:r>
        <w:rPr>
          <w:rFonts w:eastAsia="標楷體" w:hint="eastAsia"/>
        </w:rPr>
        <w:t>Result Table</w:t>
      </w:r>
      <w:bookmarkEnd w:id="58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</w:tbl>
    <w:p w:rsidR="00645DEE" w:rsidRDefault="00645DEE" w:rsidP="00645DEE">
      <w:pPr>
        <w:rPr>
          <w:rFonts w:hint="eastAsia"/>
        </w:rPr>
      </w:pPr>
    </w:p>
    <w:p w:rsidR="00BC4084" w:rsidRDefault="00491145" w:rsidP="00BC4084">
      <w:pPr>
        <w:pStyle w:val="3"/>
        <w:rPr>
          <w:rFonts w:eastAsia="標楷體"/>
        </w:rPr>
      </w:pPr>
      <w:bookmarkStart w:id="60" w:name="_Ref456876889"/>
      <w:r>
        <w:rPr>
          <w:rFonts w:eastAsia="標楷體" w:hint="eastAsia"/>
        </w:rPr>
        <w:t>Device Type</w:t>
      </w:r>
      <w:r w:rsidR="00BC4084">
        <w:rPr>
          <w:rFonts w:eastAsia="標楷體" w:hint="eastAsia"/>
        </w:rPr>
        <w:t xml:space="preserve"> Table</w:t>
      </w:r>
      <w:bookmarkEnd w:id="60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 w:hint="eastAsia"/>
              </w:rPr>
            </w:pPr>
            <w:proofErr w:type="gramStart"/>
            <w:r>
              <w:rPr>
                <w:rFonts w:eastAsia="標楷體" w:hint="eastAsia"/>
              </w:rPr>
              <w:t>物聯網</w:t>
            </w:r>
            <w:proofErr w:type="gramEnd"/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r w:rsidRPr="00543406">
        <w:rPr>
          <w:rFonts w:eastAsia="標楷體"/>
        </w:rPr>
        <w:t>Optional Parameter</w:t>
      </w:r>
      <w:bookmarkEnd w:id="59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61" w:name="_Toc441831264"/>
      <w:r>
        <w:rPr>
          <w:rFonts w:hint="eastAsia"/>
        </w:rPr>
        <w:t>MDM Operation</w:t>
      </w:r>
      <w:bookmarkEnd w:id="61"/>
    </w:p>
    <w:p w:rsidR="004935A3" w:rsidRDefault="00E87505" w:rsidP="00F94AF1">
      <w:proofErr w:type="gramStart"/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  <w:proofErr w:type="gramEnd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E142AC">
        <w:tc>
          <w:tcPr>
            <w:tcW w:w="2660" w:type="dxa"/>
          </w:tcPr>
          <w:p w:rsidR="00C41EF4" w:rsidRDefault="00C41EF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E142AC">
        <w:tc>
          <w:tcPr>
            <w:tcW w:w="2660" w:type="dxa"/>
          </w:tcPr>
          <w:p w:rsidR="00C41EF4" w:rsidRDefault="0031201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E142AC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E142AC">
        <w:tc>
          <w:tcPr>
            <w:tcW w:w="2660" w:type="dxa"/>
          </w:tcPr>
          <w:p w:rsidR="00C41EF4" w:rsidRDefault="00113E4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E142AC">
        <w:tc>
          <w:tcPr>
            <w:tcW w:w="2660" w:type="dxa"/>
          </w:tcPr>
          <w:p w:rsidR="006E4CDB" w:rsidRDefault="006E4CDB" w:rsidP="00E142AC">
            <w:pPr>
              <w:jc w:val="center"/>
              <w:rPr>
                <w:rFonts w:eastAsia="標楷體"/>
              </w:rPr>
            </w:pPr>
            <w:proofErr w:type="spellStart"/>
            <w:r>
              <w:rPr>
                <w:rFonts w:eastAsia="標楷體" w:hint="eastAsia"/>
              </w:rPr>
              <w:t>apk</w:t>
            </w:r>
            <w:proofErr w:type="spellEnd"/>
          </w:p>
        </w:tc>
        <w:tc>
          <w:tcPr>
            <w:tcW w:w="5702" w:type="dxa"/>
          </w:tcPr>
          <w:p w:rsidR="006E4CDB" w:rsidRDefault="006E4CDB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URL for install.</w:t>
            </w:r>
          </w:p>
        </w:tc>
      </w:tr>
      <w:tr w:rsidR="00315238" w:rsidTr="00E142AC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package name for uninstall</w:t>
            </w:r>
          </w:p>
        </w:tc>
      </w:tr>
      <w:tr w:rsidR="001508CF" w:rsidTr="00E142AC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E142AC">
        <w:tc>
          <w:tcPr>
            <w:tcW w:w="2660" w:type="dxa"/>
          </w:tcPr>
          <w:p w:rsidR="007136DB" w:rsidRDefault="007136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E142AC">
        <w:tc>
          <w:tcPr>
            <w:tcW w:w="2660" w:type="dxa"/>
          </w:tcPr>
          <w:p w:rsidR="00E83A7A" w:rsidRDefault="00E83A7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</w:t>
      </w:r>
      <w:proofErr w:type="gramStart"/>
      <w:r w:rsidRPr="004568B8">
        <w:rPr>
          <w:rFonts w:eastAsia="標楷體"/>
        </w:rPr>
        <w:t>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proofErr w:type="gramEnd"/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lastRenderedPageBreak/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passwd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>
        <w:rPr>
          <w:rFonts w:eastAsia="標楷體" w:hint="eastAsia"/>
        </w:rPr>
        <w:t>xxxxxxx</w:t>
      </w:r>
      <w:proofErr w:type="spellEnd"/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spellStart"/>
      <w:r w:rsidR="005E413E">
        <w:rPr>
          <w:rFonts w:eastAsia="標楷體" w:hint="eastAsia"/>
        </w:rPr>
        <w:t>apk</w:t>
      </w:r>
      <w:proofErr w:type="spell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proofErr w:type="gramEnd"/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 w:rsidR="003D15EA">
        <w:rPr>
          <w:rFonts w:eastAsia="標楷體" w:hint="eastAsia"/>
        </w:rPr>
        <w:t>xxx.xxx.xxx</w:t>
      </w:r>
      <w:proofErr w:type="spellEnd"/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proofErr w:type="gramEnd"/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2" w:name="_Toc441831265"/>
      <w:r>
        <w:rPr>
          <w:rFonts w:ascii="Times New Roman" w:eastAsia="標楷體" w:hAnsi="Times New Roman" w:hint="eastAsia"/>
        </w:rPr>
        <w:t>Notes</w:t>
      </w:r>
      <w:bookmarkEnd w:id="62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7604" w:rsidRDefault="00BB7604" w:rsidP="0093365B">
      <w:r>
        <w:separator/>
      </w:r>
    </w:p>
  </w:endnote>
  <w:endnote w:type="continuationSeparator" w:id="0">
    <w:p w:rsidR="00BB7604" w:rsidRDefault="00BB7604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7604" w:rsidRDefault="00BB7604" w:rsidP="0093365B">
      <w:r>
        <w:separator/>
      </w:r>
    </w:p>
  </w:footnote>
  <w:footnote w:type="continuationSeparator" w:id="0">
    <w:p w:rsidR="00BB7604" w:rsidRDefault="00BB7604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822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11E"/>
    <w:rsid w:val="00045CC5"/>
    <w:rsid w:val="00047841"/>
    <w:rsid w:val="0005095B"/>
    <w:rsid w:val="0005163A"/>
    <w:rsid w:val="00053CD6"/>
    <w:rsid w:val="00053E06"/>
    <w:rsid w:val="000543C6"/>
    <w:rsid w:val="0005465B"/>
    <w:rsid w:val="00054B37"/>
    <w:rsid w:val="00055D63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B12E4"/>
    <w:rsid w:val="000B3A12"/>
    <w:rsid w:val="000B531C"/>
    <w:rsid w:val="000B5CFE"/>
    <w:rsid w:val="000B5DEE"/>
    <w:rsid w:val="000B5DFF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34EA"/>
    <w:rsid w:val="00133CE0"/>
    <w:rsid w:val="0013698C"/>
    <w:rsid w:val="001370A2"/>
    <w:rsid w:val="00140EB9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21A7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114B"/>
    <w:rsid w:val="002A275A"/>
    <w:rsid w:val="002A3AF5"/>
    <w:rsid w:val="002A4376"/>
    <w:rsid w:val="002A4E2E"/>
    <w:rsid w:val="002A5352"/>
    <w:rsid w:val="002A5A1C"/>
    <w:rsid w:val="002B042A"/>
    <w:rsid w:val="002B2174"/>
    <w:rsid w:val="002B2267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E6A"/>
    <w:rsid w:val="00341205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8E8"/>
    <w:rsid w:val="00382AC5"/>
    <w:rsid w:val="003850AC"/>
    <w:rsid w:val="0038615E"/>
    <w:rsid w:val="00387ADD"/>
    <w:rsid w:val="00387C64"/>
    <w:rsid w:val="00390D18"/>
    <w:rsid w:val="00391853"/>
    <w:rsid w:val="003924BA"/>
    <w:rsid w:val="0039496C"/>
    <w:rsid w:val="003A1408"/>
    <w:rsid w:val="003A174E"/>
    <w:rsid w:val="003A178A"/>
    <w:rsid w:val="003A1FEF"/>
    <w:rsid w:val="003A2C76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1E2A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343E"/>
    <w:rsid w:val="007555C4"/>
    <w:rsid w:val="0075678A"/>
    <w:rsid w:val="007569ED"/>
    <w:rsid w:val="00756C1C"/>
    <w:rsid w:val="00756CB9"/>
    <w:rsid w:val="007605B0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06A91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4029"/>
    <w:rsid w:val="00935CDD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3230"/>
    <w:rsid w:val="00963B82"/>
    <w:rsid w:val="009644E2"/>
    <w:rsid w:val="00964608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3522"/>
    <w:rsid w:val="00A63DDD"/>
    <w:rsid w:val="00A65CD1"/>
    <w:rsid w:val="00A66F80"/>
    <w:rsid w:val="00A71D5D"/>
    <w:rsid w:val="00A7278B"/>
    <w:rsid w:val="00A727B8"/>
    <w:rsid w:val="00A73996"/>
    <w:rsid w:val="00A73BA1"/>
    <w:rsid w:val="00A77019"/>
    <w:rsid w:val="00A77E3A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40DD"/>
    <w:rsid w:val="00AE4E73"/>
    <w:rsid w:val="00AE5B31"/>
    <w:rsid w:val="00AF53E1"/>
    <w:rsid w:val="00AF681E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604"/>
    <w:rsid w:val="00BB781F"/>
    <w:rsid w:val="00BC112A"/>
    <w:rsid w:val="00BC1EE4"/>
    <w:rsid w:val="00BC1F0C"/>
    <w:rsid w:val="00BC34F5"/>
    <w:rsid w:val="00BC4084"/>
    <w:rsid w:val="00BC7DE8"/>
    <w:rsid w:val="00BD1B74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830"/>
    <w:rsid w:val="00BF1DB1"/>
    <w:rsid w:val="00BF3B19"/>
    <w:rsid w:val="00BF4E20"/>
    <w:rsid w:val="00BF722D"/>
    <w:rsid w:val="00C013A3"/>
    <w:rsid w:val="00C0354A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4817"/>
    <w:rsid w:val="00DB5D56"/>
    <w:rsid w:val="00DB6005"/>
    <w:rsid w:val="00DB6757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4A0"/>
    <w:rsid w:val="00E41DAD"/>
    <w:rsid w:val="00E44480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81D9C"/>
    <w:rsid w:val="00E83A7A"/>
    <w:rsid w:val="00E847CD"/>
    <w:rsid w:val="00E84D24"/>
    <w:rsid w:val="00E86CD8"/>
    <w:rsid w:val="00E87505"/>
    <w:rsid w:val="00E875AE"/>
    <w:rsid w:val="00E87DEB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3842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22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53E4C8-AE89-47FF-B1B0-A24EFA0C6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89</TotalTime>
  <Pages>33</Pages>
  <Words>5518</Words>
  <Characters>31456</Characters>
  <Application>Microsoft Office Word</Application>
  <DocSecurity>0</DocSecurity>
  <Lines>262</Lines>
  <Paragraphs>73</Paragraphs>
  <ScaleCrop>false</ScaleCrop>
  <Company>Hewlett-Packard Company</Company>
  <LinksUpToDate>false</LinksUpToDate>
  <CharactersWithSpaces>369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639</cp:revision>
  <dcterms:created xsi:type="dcterms:W3CDTF">2014-11-25T06:25:00Z</dcterms:created>
  <dcterms:modified xsi:type="dcterms:W3CDTF">2016-07-21T07:06:00Z</dcterms:modified>
</cp:coreProperties>
</file>